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6A58B" w14:textId="56589A59" w:rsidR="00CD6972" w:rsidRDefault="00AF37F0" w:rsidP="06EFF9F1">
      <w:pPr>
        <w:tabs>
          <w:tab w:val="left" w:pos="9990"/>
        </w:tabs>
        <w:ind w:right="450"/>
        <w:jc w:val="center"/>
        <w:outlineLvl w:val="0"/>
        <w:rPr>
          <w:rFonts w:ascii="Times New Roman" w:hAnsi="Times New Roman"/>
          <w:b/>
          <w:bCs/>
        </w:rPr>
      </w:pPr>
      <w:r w:rsidRPr="06EFF9F1">
        <w:rPr>
          <w:rFonts w:ascii="Times New Roman" w:hAnsi="Times New Roman"/>
          <w:b/>
          <w:bCs/>
        </w:rPr>
        <w:t xml:space="preserve">GUIDELINES FOR THE ADDENDUM TO THE </w:t>
      </w:r>
      <w:r w:rsidR="00C5558C" w:rsidRPr="06EFF9F1">
        <w:rPr>
          <w:rFonts w:ascii="Times New Roman" w:hAnsi="Times New Roman"/>
          <w:b/>
          <w:bCs/>
        </w:rPr>
        <w:t xml:space="preserve">HEARING </w:t>
      </w:r>
      <w:r w:rsidRPr="06EFF9F1">
        <w:rPr>
          <w:rFonts w:ascii="Times New Roman" w:hAnsi="Times New Roman"/>
          <w:b/>
          <w:bCs/>
        </w:rPr>
        <w:t>REPORT TO THE COURT</w:t>
      </w:r>
    </w:p>
    <w:p w14:paraId="1A59BFC8" w14:textId="77777777" w:rsidR="0028238D" w:rsidRDefault="0028238D" w:rsidP="000C5835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CASA KANE COUNTY</w:t>
      </w:r>
    </w:p>
    <w:p w14:paraId="001F1FEC" w14:textId="77777777" w:rsidR="00424081" w:rsidRPr="00C27540" w:rsidRDefault="00C27540" w:rsidP="00C27540">
      <w:pPr>
        <w:tabs>
          <w:tab w:val="right" w:pos="10260"/>
        </w:tabs>
        <w:ind w:right="-180"/>
        <w:rPr>
          <w:rFonts w:ascii="Times New Roman" w:hAnsi="Times New Roman"/>
          <w:b/>
          <w:u w:val="thick"/>
        </w:rPr>
      </w:pPr>
      <w:r w:rsidRPr="00C27540">
        <w:rPr>
          <w:rFonts w:ascii="Times New Roman" w:hAnsi="Times New Roman"/>
          <w:b/>
          <w:u w:val="thick"/>
        </w:rPr>
        <w:tab/>
      </w:r>
    </w:p>
    <w:p w14:paraId="4518400E" w14:textId="7BFBB68C" w:rsidR="00AF37F0" w:rsidRDefault="00AF37F0" w:rsidP="00AF37F0">
      <w:pPr>
        <w:rPr>
          <w:rFonts w:ascii="Times New Roman" w:hAnsi="Times New Roman"/>
          <w:bCs/>
        </w:rPr>
      </w:pPr>
    </w:p>
    <w:p w14:paraId="02971F5C" w14:textId="77777777" w:rsidR="003B1728" w:rsidRDefault="003B1728" w:rsidP="00AF37F0">
      <w:pPr>
        <w:rPr>
          <w:rFonts w:ascii="Times New Roman" w:hAnsi="Times New Roman"/>
          <w:bCs/>
        </w:rPr>
      </w:pPr>
    </w:p>
    <w:p w14:paraId="4E5E3014" w14:textId="77777777" w:rsidR="00C5558C" w:rsidRPr="00C5730C" w:rsidRDefault="00C921C3" w:rsidP="00FA4502">
      <w:pPr>
        <w:tabs>
          <w:tab w:val="left" w:pos="360"/>
        </w:tabs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.</w:t>
      </w:r>
      <w:r w:rsidR="00F63673">
        <w:rPr>
          <w:rFonts w:ascii="Times New Roman" w:hAnsi="Times New Roman"/>
          <w:b/>
        </w:rPr>
        <w:tab/>
      </w:r>
      <w:r w:rsidR="00C5558C" w:rsidRPr="00C5730C">
        <w:rPr>
          <w:rFonts w:ascii="Times New Roman" w:hAnsi="Times New Roman"/>
          <w:b/>
        </w:rPr>
        <w:t>HEADING</w:t>
      </w:r>
    </w:p>
    <w:p w14:paraId="0E675313" w14:textId="77777777" w:rsidR="00C5558C" w:rsidRPr="00806C3B" w:rsidRDefault="00C5558C" w:rsidP="00C5558C">
      <w:pPr>
        <w:rPr>
          <w:rFonts w:ascii="Times New Roman" w:hAnsi="Times New Roman"/>
          <w:b/>
        </w:rPr>
      </w:pPr>
    </w:p>
    <w:p w14:paraId="2CEAB148" w14:textId="30D484B1" w:rsidR="00C5558C" w:rsidRDefault="00C5558C" w:rsidP="00A67DAF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>Case Number(s)</w:t>
      </w:r>
    </w:p>
    <w:p w14:paraId="07185E59" w14:textId="77777777" w:rsidR="003B1728" w:rsidRDefault="003B1728" w:rsidP="003B1728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Format:  20 JA-34</w:t>
      </w:r>
    </w:p>
    <w:p w14:paraId="4CE8423D" w14:textId="77777777" w:rsidR="003B1728" w:rsidRDefault="003B1728" w:rsidP="003B1728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Format:  20 JA-35 / 20 JA-69</w:t>
      </w:r>
    </w:p>
    <w:p w14:paraId="63F347DA" w14:textId="39D5C8F6" w:rsidR="003B1728" w:rsidRPr="003B1728" w:rsidRDefault="003B1728" w:rsidP="003B1728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Format:  20 JA-35/36/37</w:t>
      </w:r>
    </w:p>
    <w:p w14:paraId="429FE588" w14:textId="4B86DB55" w:rsidR="00C5558C" w:rsidRPr="00287862" w:rsidRDefault="00C5558C" w:rsidP="00A67DAF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 xml:space="preserve">Hearing Date - </w:t>
      </w:r>
      <w:r>
        <w:rPr>
          <w:rFonts w:ascii="Times New Roman" w:hAnsi="Times New Roman"/>
          <w:bCs/>
          <w:sz w:val="24"/>
          <w:szCs w:val="24"/>
        </w:rPr>
        <w:t>d</w:t>
      </w:r>
      <w:r w:rsidRPr="00287862">
        <w:rPr>
          <w:rFonts w:ascii="Times New Roman" w:hAnsi="Times New Roman"/>
          <w:bCs/>
          <w:sz w:val="24"/>
          <w:szCs w:val="24"/>
        </w:rPr>
        <w:t xml:space="preserve">ate scheduled for the </w:t>
      </w:r>
      <w:r w:rsidR="00A749C4">
        <w:rPr>
          <w:rFonts w:ascii="Times New Roman" w:hAnsi="Times New Roman"/>
          <w:bCs/>
          <w:sz w:val="24"/>
          <w:szCs w:val="24"/>
        </w:rPr>
        <w:t>Hearing for which this addendum is being submitted</w:t>
      </w:r>
    </w:p>
    <w:p w14:paraId="0B356C19" w14:textId="0DFB05ED" w:rsidR="00C5558C" w:rsidRDefault="00C5558C" w:rsidP="00A67DAF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 xml:space="preserve">Purpose of Hearing </w:t>
      </w:r>
      <w:r w:rsidR="00A749C4">
        <w:rPr>
          <w:rFonts w:ascii="Times New Roman" w:hAnsi="Times New Roman"/>
          <w:bCs/>
          <w:sz w:val="24"/>
          <w:szCs w:val="24"/>
        </w:rPr>
        <w:t>–</w:t>
      </w:r>
      <w:r w:rsidRPr="00287862">
        <w:rPr>
          <w:rFonts w:ascii="Times New Roman" w:hAnsi="Times New Roman"/>
          <w:bCs/>
          <w:sz w:val="24"/>
          <w:szCs w:val="24"/>
        </w:rPr>
        <w:t xml:space="preserve"> </w:t>
      </w:r>
      <w:r w:rsidR="00A749C4">
        <w:rPr>
          <w:rFonts w:ascii="Times New Roman" w:hAnsi="Times New Roman"/>
          <w:bCs/>
          <w:sz w:val="24"/>
          <w:szCs w:val="24"/>
        </w:rPr>
        <w:t>Name of the Hearing for which this addendum is being submitted</w:t>
      </w:r>
    </w:p>
    <w:p w14:paraId="1B80BED2" w14:textId="77777777" w:rsidR="00C5558C" w:rsidRPr="00A05597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Example:  Status of Services, </w:t>
      </w:r>
      <w:r w:rsidRPr="00A05597">
        <w:rPr>
          <w:rFonts w:ascii="Times New Roman" w:hAnsi="Times New Roman"/>
          <w:bCs/>
          <w:sz w:val="24"/>
          <w:szCs w:val="24"/>
        </w:rPr>
        <w:t>Status of Order of Protection</w:t>
      </w:r>
    </w:p>
    <w:p w14:paraId="3525398F" w14:textId="77777777" w:rsidR="00C5558C" w:rsidRPr="00287862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>Month/Day/Year format is consistent - MM/DD/YYYY - such as 02/14/2016</w:t>
      </w:r>
    </w:p>
    <w:p w14:paraId="701DF06C" w14:textId="77777777" w:rsidR="00C5558C" w:rsidRPr="00CC2A1A" w:rsidRDefault="00C5558C" w:rsidP="00C5558C">
      <w:pPr>
        <w:rPr>
          <w:rFonts w:ascii="Times New Roman" w:hAnsi="Times New Roman"/>
          <w:b/>
        </w:rPr>
      </w:pPr>
    </w:p>
    <w:p w14:paraId="479D5865" w14:textId="77777777" w:rsidR="00C5558C" w:rsidRPr="00C5730C" w:rsidRDefault="00C5558C" w:rsidP="00096A2E">
      <w:pPr>
        <w:tabs>
          <w:tab w:val="left" w:pos="360"/>
        </w:tabs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2.</w:t>
      </w:r>
      <w:r>
        <w:rPr>
          <w:rFonts w:ascii="Times New Roman" w:hAnsi="Times New Roman"/>
          <w:b/>
        </w:rPr>
        <w:tab/>
      </w:r>
      <w:r w:rsidRPr="00C5730C">
        <w:rPr>
          <w:rFonts w:ascii="Times New Roman" w:hAnsi="Times New Roman"/>
          <w:b/>
        </w:rPr>
        <w:t>IN THE MATTER OF</w:t>
      </w:r>
    </w:p>
    <w:p w14:paraId="7A54E996" w14:textId="77777777" w:rsidR="00C5558C" w:rsidRPr="00806C3B" w:rsidRDefault="00C5558C" w:rsidP="00C5558C">
      <w:pPr>
        <w:rPr>
          <w:rFonts w:ascii="Times New Roman" w:hAnsi="Times New Roman"/>
          <w:b/>
        </w:rPr>
      </w:pPr>
    </w:p>
    <w:p w14:paraId="269229F6" w14:textId="77777777" w:rsidR="00C5558C" w:rsidRPr="00287862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>All children are listed, using their full names</w:t>
      </w:r>
    </w:p>
    <w:p w14:paraId="50608F9E" w14:textId="77777777" w:rsidR="00C5558C" w:rsidRPr="008C3C77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C3C77">
        <w:rPr>
          <w:rFonts w:ascii="Times New Roman" w:hAnsi="Times New Roman"/>
          <w:bCs/>
          <w:sz w:val="24"/>
          <w:szCs w:val="24"/>
        </w:rPr>
        <w:t>Format:  Children listed in birth order from oldest to youngest</w:t>
      </w:r>
    </w:p>
    <w:p w14:paraId="237284A8" w14:textId="77777777" w:rsidR="00C5558C" w:rsidRPr="008C3C77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C3C77">
        <w:rPr>
          <w:rFonts w:ascii="Times New Roman" w:hAnsi="Times New Roman"/>
          <w:bCs/>
          <w:sz w:val="24"/>
          <w:szCs w:val="24"/>
        </w:rPr>
        <w:t>Format:  First Name Last Name</w:t>
      </w:r>
    </w:p>
    <w:p w14:paraId="7B57D5DA" w14:textId="77777777" w:rsidR="00C5558C" w:rsidRPr="00287862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 xml:space="preserve">Correct date of birth for each child is listed - using MM/DD/YYYY format </w:t>
      </w:r>
    </w:p>
    <w:p w14:paraId="73B40E91" w14:textId="77777777" w:rsidR="00C5558C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>Correct age of each child</w:t>
      </w:r>
      <w:r>
        <w:rPr>
          <w:rFonts w:ascii="Times New Roman" w:hAnsi="Times New Roman"/>
          <w:bCs/>
          <w:sz w:val="24"/>
          <w:szCs w:val="24"/>
        </w:rPr>
        <w:t xml:space="preserve">, </w:t>
      </w:r>
      <w:r w:rsidRPr="00287862">
        <w:rPr>
          <w:rFonts w:ascii="Times New Roman" w:hAnsi="Times New Roman"/>
          <w:bCs/>
          <w:sz w:val="24"/>
          <w:szCs w:val="24"/>
        </w:rPr>
        <w:t>as of the date of the hearing</w:t>
      </w:r>
      <w:r>
        <w:rPr>
          <w:rFonts w:ascii="Times New Roman" w:hAnsi="Times New Roman"/>
          <w:bCs/>
          <w:sz w:val="24"/>
          <w:szCs w:val="24"/>
        </w:rPr>
        <w:t xml:space="preserve">, </w:t>
      </w:r>
      <w:r w:rsidRPr="00287862">
        <w:rPr>
          <w:rFonts w:ascii="Times New Roman" w:hAnsi="Times New Roman"/>
          <w:bCs/>
          <w:sz w:val="24"/>
          <w:szCs w:val="24"/>
        </w:rPr>
        <w:t>has been calculated to years</w:t>
      </w:r>
    </w:p>
    <w:p w14:paraId="5D9FD2F9" w14:textId="77777777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alculate in months</w:t>
      </w:r>
      <w:r w:rsidRPr="00287862">
        <w:rPr>
          <w:rFonts w:ascii="Times New Roman" w:hAnsi="Times New Roman"/>
          <w:bCs/>
          <w:sz w:val="24"/>
          <w:szCs w:val="24"/>
        </w:rPr>
        <w:t xml:space="preserve"> for children under two years of age</w:t>
      </w:r>
    </w:p>
    <w:p w14:paraId="576D95DD" w14:textId="77777777" w:rsidR="00C5558C" w:rsidRPr="001870FC" w:rsidRDefault="00C5558C" w:rsidP="00C5558C">
      <w:pPr>
        <w:ind w:left="1080"/>
        <w:rPr>
          <w:rFonts w:ascii="Times New Roman" w:hAnsi="Times New Roman"/>
          <w:bCs/>
        </w:rPr>
      </w:pPr>
    </w:p>
    <w:p w14:paraId="221B1F58" w14:textId="77777777" w:rsidR="00C5558C" w:rsidRDefault="00C5558C" w:rsidP="00096A2E">
      <w:pPr>
        <w:tabs>
          <w:tab w:val="left" w:pos="360"/>
        </w:tabs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3.</w:t>
      </w:r>
      <w:r>
        <w:rPr>
          <w:rFonts w:ascii="Times New Roman" w:hAnsi="Times New Roman"/>
          <w:b/>
        </w:rPr>
        <w:tab/>
        <w:t>FINDINGS UPDATE</w:t>
      </w:r>
    </w:p>
    <w:p w14:paraId="058E4791" w14:textId="77777777" w:rsidR="00C5558C" w:rsidRDefault="00C5558C" w:rsidP="00C5558C">
      <w:pPr>
        <w:rPr>
          <w:rFonts w:ascii="Times New Roman" w:hAnsi="Times New Roman"/>
          <w:b/>
        </w:rPr>
      </w:pPr>
    </w:p>
    <w:p w14:paraId="3E5C3BED" w14:textId="77777777" w:rsidR="00C5558C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Only utilize those topics that are relevant to the issues being reviewed at the status hearing</w:t>
      </w:r>
    </w:p>
    <w:p w14:paraId="7373BA0D" w14:textId="77777777" w:rsidR="00C5558C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Delete topics not being covered</w:t>
      </w:r>
    </w:p>
    <w:p w14:paraId="39B58573" w14:textId="77777777" w:rsidR="00C5558C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Written in paragraph format</w:t>
      </w:r>
    </w:p>
    <w:p w14:paraId="03CD6905" w14:textId="77777777" w:rsidR="00C5558C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When a date is used in a sentence, the full date is used</w:t>
      </w:r>
    </w:p>
    <w:p w14:paraId="7A4288EE" w14:textId="18C05F42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xample: January 29, 2016 instead of 01/29/2016</w:t>
      </w:r>
    </w:p>
    <w:p w14:paraId="21C85E61" w14:textId="77777777" w:rsidR="00530A50" w:rsidRPr="0024284B" w:rsidRDefault="00530A50" w:rsidP="00530A5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4284B">
        <w:rPr>
          <w:rFonts w:ascii="Times New Roman" w:hAnsi="Times New Roman"/>
          <w:bCs/>
          <w:sz w:val="24"/>
          <w:szCs w:val="24"/>
        </w:rPr>
        <w:t>For all, includ</w:t>
      </w:r>
      <w:r>
        <w:rPr>
          <w:rFonts w:ascii="Times New Roman" w:hAnsi="Times New Roman"/>
          <w:bCs/>
          <w:sz w:val="24"/>
          <w:szCs w:val="24"/>
        </w:rPr>
        <w:t>e</w:t>
      </w:r>
      <w:r w:rsidRPr="0024284B">
        <w:rPr>
          <w:rFonts w:ascii="Times New Roman" w:hAnsi="Times New Roman"/>
          <w:bCs/>
          <w:sz w:val="24"/>
          <w:szCs w:val="24"/>
        </w:rPr>
        <w:t xml:space="preserve"> specific examples of what happened, what you observed (behaviors/ interactions), and what others said on your visits/during phone calls</w:t>
      </w:r>
    </w:p>
    <w:p w14:paraId="1ED96B25" w14:textId="77777777" w:rsidR="00530A50" w:rsidRDefault="00530A50" w:rsidP="00530A5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4284B">
        <w:rPr>
          <w:rFonts w:ascii="Times New Roman" w:hAnsi="Times New Roman"/>
          <w:bCs/>
          <w:sz w:val="24"/>
          <w:szCs w:val="24"/>
        </w:rPr>
        <w:t xml:space="preserve">For all, cite the source for the information (e.g., "On April 4, 2016, CASA/GAL interviewed Mary Flinn, Ben Harris' teacher middle school.  Mrs. Flinn reported that...) </w:t>
      </w:r>
    </w:p>
    <w:p w14:paraId="15F0399B" w14:textId="77777777" w:rsidR="00530A50" w:rsidRDefault="00530A50" w:rsidP="00530A5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4284B">
        <w:rPr>
          <w:rFonts w:ascii="Times New Roman" w:hAnsi="Times New Roman"/>
          <w:bCs/>
          <w:sz w:val="24"/>
          <w:szCs w:val="24"/>
        </w:rPr>
        <w:t>When referring to people, include the relationship (e.g., Maternal Aunt, Paternal Grandmother)</w:t>
      </w:r>
      <w:r>
        <w:rPr>
          <w:rFonts w:ascii="Times New Roman" w:hAnsi="Times New Roman"/>
          <w:bCs/>
          <w:sz w:val="24"/>
          <w:szCs w:val="24"/>
        </w:rPr>
        <w:t xml:space="preserve"> for the first use, then refer to them as First Name Last Initial for foster parents, and Mr./Ms. Last Name for others throughout the balance</w:t>
      </w:r>
    </w:p>
    <w:p w14:paraId="3BDEB242" w14:textId="77777777" w:rsidR="00530A50" w:rsidRDefault="00530A50" w:rsidP="00530A50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xample:  Anne F., Foster Mother; then Anne F. throughout</w:t>
      </w:r>
    </w:p>
    <w:p w14:paraId="69695FFC" w14:textId="77777777" w:rsidR="00530A50" w:rsidRDefault="00530A50" w:rsidP="00530A50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xample:  Kathy Price, Mother; then Ms. Price throughout</w:t>
      </w:r>
    </w:p>
    <w:p w14:paraId="0A942C27" w14:textId="77777777" w:rsidR="00530A50" w:rsidRPr="0024284B" w:rsidRDefault="00530A50" w:rsidP="00530A50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xample:  Bob Johnson, Caseworker; then Mr. Johnson throughout</w:t>
      </w:r>
    </w:p>
    <w:p w14:paraId="716E9354" w14:textId="77777777" w:rsidR="00530A50" w:rsidRPr="0024284B" w:rsidRDefault="00530A50" w:rsidP="00530A5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4284B">
        <w:rPr>
          <w:rFonts w:ascii="Times New Roman" w:hAnsi="Times New Roman"/>
          <w:bCs/>
          <w:sz w:val="24"/>
          <w:szCs w:val="24"/>
        </w:rPr>
        <w:t>Maintain confidentiality by not listing full names of foster parent[s], including relatives who are foster parents</w:t>
      </w:r>
    </w:p>
    <w:p w14:paraId="3A170270" w14:textId="77777777" w:rsidR="00530A50" w:rsidRPr="0024284B" w:rsidRDefault="00530A50" w:rsidP="00530A5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4284B">
        <w:rPr>
          <w:rFonts w:ascii="Times New Roman" w:hAnsi="Times New Roman"/>
          <w:bCs/>
          <w:sz w:val="24"/>
          <w:szCs w:val="24"/>
        </w:rPr>
        <w:t>Avoid judgmental or inflammatory statements</w:t>
      </w:r>
      <w:r>
        <w:rPr>
          <w:rFonts w:ascii="Times New Roman" w:hAnsi="Times New Roman"/>
          <w:bCs/>
          <w:sz w:val="24"/>
          <w:szCs w:val="24"/>
        </w:rPr>
        <w:t>; be</w:t>
      </w:r>
      <w:r w:rsidRPr="0024284B">
        <w:rPr>
          <w:rFonts w:ascii="Times New Roman" w:hAnsi="Times New Roman"/>
          <w:bCs/>
          <w:sz w:val="24"/>
          <w:szCs w:val="24"/>
        </w:rPr>
        <w:t xml:space="preserve"> descriptive and factual</w:t>
      </w:r>
    </w:p>
    <w:p w14:paraId="271312E3" w14:textId="7C70242A" w:rsidR="00530A50" w:rsidRPr="00530A50" w:rsidRDefault="00530A50" w:rsidP="00530A5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4284B">
        <w:rPr>
          <w:rFonts w:ascii="Times New Roman" w:hAnsi="Times New Roman"/>
          <w:bCs/>
          <w:sz w:val="24"/>
          <w:szCs w:val="24"/>
        </w:rPr>
        <w:t>Avoid use of adverbs when writing findings about parents</w:t>
      </w:r>
    </w:p>
    <w:p w14:paraId="658C016E" w14:textId="2D68A954" w:rsidR="00C5558C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lastRenderedPageBreak/>
        <w:t>Include a Findings section for each child and parent if applicable (not for foster parent[s] of grandparents[s])</w:t>
      </w:r>
      <w:r w:rsidR="00A749C4">
        <w:rPr>
          <w:rFonts w:ascii="Times New Roman" w:hAnsi="Times New Roman"/>
          <w:bCs/>
          <w:sz w:val="24"/>
          <w:szCs w:val="24"/>
        </w:rPr>
        <w:t>.  Delete the section for which an update is not being provided.</w:t>
      </w:r>
    </w:p>
    <w:p w14:paraId="471FB340" w14:textId="77777777" w:rsidR="00C5558C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Heading for each child and parent is in </w:t>
      </w:r>
      <w:r w:rsidRPr="00096A2E">
        <w:rPr>
          <w:rFonts w:ascii="Times New Roman" w:hAnsi="Times New Roman"/>
          <w:bCs/>
          <w:sz w:val="24"/>
          <w:szCs w:val="24"/>
        </w:rPr>
        <w:t>bold</w:t>
      </w:r>
      <w:r>
        <w:rPr>
          <w:rFonts w:ascii="Times New Roman" w:hAnsi="Times New Roman"/>
          <w:bCs/>
          <w:sz w:val="24"/>
          <w:szCs w:val="24"/>
        </w:rPr>
        <w:t xml:space="preserve"> text</w:t>
      </w:r>
    </w:p>
    <w:p w14:paraId="262C735F" w14:textId="77777777" w:rsidR="00C5558C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tart with children, oldest child first</w:t>
      </w:r>
    </w:p>
    <w:p w14:paraId="1252C42E" w14:textId="77777777" w:rsidR="00C5558C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ach child’s section is a brief narrative that includes the following six sections in order to provide the judge with a complete but concise update on the child:</w:t>
      </w:r>
    </w:p>
    <w:p w14:paraId="0C3CC2D3" w14:textId="77777777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hild Description and Developmental Observations</w:t>
      </w:r>
    </w:p>
    <w:p w14:paraId="120ACF47" w14:textId="77777777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Placement/Living Situation</w:t>
      </w:r>
    </w:p>
    <w:p w14:paraId="43BE9A3B" w14:textId="77777777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Daycare/School</w:t>
      </w:r>
    </w:p>
    <w:p w14:paraId="022F8F32" w14:textId="77777777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edical and Health</w:t>
      </w:r>
    </w:p>
    <w:p w14:paraId="759528C2" w14:textId="77777777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ervices (referrals made, started, attended/not attended)</w:t>
      </w:r>
    </w:p>
    <w:p w14:paraId="76499223" w14:textId="79C9BAF5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Visitation (include separate paragraphs for parental and sibling visitations)</w:t>
      </w:r>
    </w:p>
    <w:p w14:paraId="30317185" w14:textId="77777777" w:rsidR="00E02DDB" w:rsidRDefault="00E02DDB" w:rsidP="00E02DDB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Titles for parents include:</w:t>
      </w:r>
    </w:p>
    <w:p w14:paraId="1674DB74" w14:textId="54218015" w:rsidR="003B1728" w:rsidRPr="0019377E" w:rsidRDefault="00E02DDB" w:rsidP="0019377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other, Legal Father, Putative Father</w:t>
      </w:r>
    </w:p>
    <w:p w14:paraId="7F783CA0" w14:textId="77777777" w:rsidR="00C5558C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ach parent’s section is a brief narrative that includes information about the following categories, both positives and negatives, in order to provide the judge with a complete but concise update on the parent:</w:t>
      </w:r>
    </w:p>
    <w:p w14:paraId="42BAC654" w14:textId="77777777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Living situation, including who is in the home</w:t>
      </w:r>
    </w:p>
    <w:p w14:paraId="12575644" w14:textId="77777777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mployment</w:t>
      </w:r>
    </w:p>
    <w:p w14:paraId="3B9528B3" w14:textId="77777777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edical/Mental health diagnosis</w:t>
      </w:r>
    </w:p>
    <w:p w14:paraId="64472521" w14:textId="77777777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ervices (referrals made, started, attended, not attended)</w:t>
      </w:r>
    </w:p>
    <w:p w14:paraId="1868557B" w14:textId="77777777" w:rsidR="00C5558C" w:rsidRPr="00B37EA9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Visitation (including obstacles to visits, i.e., transportation)</w:t>
      </w:r>
    </w:p>
    <w:p w14:paraId="6064A0B2" w14:textId="77777777" w:rsidR="00C5558C" w:rsidRPr="00806C3B" w:rsidRDefault="00C5558C" w:rsidP="00C5558C">
      <w:pPr>
        <w:rPr>
          <w:rFonts w:ascii="Times New Roman" w:hAnsi="Times New Roman"/>
          <w:bCs/>
        </w:rPr>
      </w:pPr>
    </w:p>
    <w:p w14:paraId="0F75B6FE" w14:textId="77777777" w:rsidR="00C5558C" w:rsidRDefault="00C5558C" w:rsidP="00E64FEB">
      <w:pPr>
        <w:tabs>
          <w:tab w:val="left" w:pos="360"/>
        </w:tabs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4.</w:t>
      </w:r>
      <w:r>
        <w:rPr>
          <w:rFonts w:ascii="Times New Roman" w:hAnsi="Times New Roman"/>
          <w:b/>
        </w:rPr>
        <w:tab/>
      </w:r>
      <w:r w:rsidRPr="006A01BB">
        <w:rPr>
          <w:rFonts w:ascii="Times New Roman" w:hAnsi="Times New Roman"/>
          <w:b/>
        </w:rPr>
        <w:t>RECOMMENDATIONS</w:t>
      </w:r>
    </w:p>
    <w:p w14:paraId="31F9D816" w14:textId="77777777" w:rsidR="00C5558C" w:rsidRPr="006A01BB" w:rsidRDefault="00C5558C" w:rsidP="00C5558C">
      <w:pPr>
        <w:rPr>
          <w:rFonts w:ascii="Times New Roman" w:hAnsi="Times New Roman"/>
          <w:b/>
        </w:rPr>
      </w:pPr>
    </w:p>
    <w:p w14:paraId="58E3851B" w14:textId="77777777" w:rsidR="00C5558C" w:rsidRDefault="00C5558C" w:rsidP="00E64FEB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Utilize only if previous recommendations have not been addressed, services have not started, if a new recommendation is being made, etc.</w:t>
      </w:r>
    </w:p>
    <w:p w14:paraId="2B7630BB" w14:textId="77777777" w:rsidR="00C5558C" w:rsidRDefault="00C5558C" w:rsidP="00E64FEB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Do not include recommendations for goal changes as those are not addressed at a Status Hearing</w:t>
      </w:r>
    </w:p>
    <w:p w14:paraId="70383A31" w14:textId="77777777" w:rsidR="00C5558C" w:rsidRPr="006A01BB" w:rsidRDefault="00C5558C" w:rsidP="00E64FEB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6A01BB">
        <w:rPr>
          <w:rFonts w:ascii="Times New Roman" w:hAnsi="Times New Roman"/>
          <w:bCs/>
          <w:sz w:val="24"/>
          <w:szCs w:val="24"/>
        </w:rPr>
        <w:t>Written in numbered list format</w:t>
      </w:r>
    </w:p>
    <w:p w14:paraId="381D55D9" w14:textId="77777777" w:rsidR="00C5558C" w:rsidRPr="006A01BB" w:rsidRDefault="00C5558C" w:rsidP="00E64FEB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xample:  1.  Johnny Smith should be referred for individual counseling to address behavior issues attributed to his placement transition</w:t>
      </w:r>
    </w:p>
    <w:p w14:paraId="58733CF9" w14:textId="77777777" w:rsidR="00C5558C" w:rsidRPr="006A01BB" w:rsidRDefault="00C5558C" w:rsidP="00E64FEB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6A01BB">
        <w:rPr>
          <w:rFonts w:ascii="Times New Roman" w:hAnsi="Times New Roman"/>
          <w:bCs/>
          <w:sz w:val="24"/>
          <w:szCs w:val="24"/>
        </w:rPr>
        <w:t>Each recommendation is supported by evidence provided in the FINDINGS section</w:t>
      </w:r>
    </w:p>
    <w:p w14:paraId="57F6FFD0" w14:textId="77777777" w:rsidR="00C5558C" w:rsidRDefault="00C5558C" w:rsidP="00E64FEB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6A01BB">
        <w:rPr>
          <w:rFonts w:ascii="Times New Roman" w:hAnsi="Times New Roman"/>
          <w:bCs/>
          <w:sz w:val="24"/>
          <w:szCs w:val="24"/>
        </w:rPr>
        <w:t xml:space="preserve">Recommendations for the child(ren) are listed first, </w:t>
      </w:r>
      <w:r>
        <w:rPr>
          <w:rFonts w:ascii="Times New Roman" w:hAnsi="Times New Roman"/>
          <w:bCs/>
          <w:sz w:val="24"/>
          <w:szCs w:val="24"/>
        </w:rPr>
        <w:t>and grouped together by child</w:t>
      </w:r>
    </w:p>
    <w:p w14:paraId="2E3492A9" w14:textId="281F42CC" w:rsidR="00424081" w:rsidRDefault="00C5558C" w:rsidP="00E64FEB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BF03BE">
        <w:rPr>
          <w:rFonts w:ascii="Times New Roman" w:hAnsi="Times New Roman"/>
          <w:bCs/>
          <w:sz w:val="24"/>
          <w:szCs w:val="24"/>
        </w:rPr>
        <w:t>Recommendations for the parent(s) are listed last, and grouped together by parent</w:t>
      </w:r>
      <w:r w:rsidR="00E64FEB">
        <w:rPr>
          <w:rFonts w:ascii="Times New Roman" w:hAnsi="Times New Roman"/>
          <w:bCs/>
          <w:sz w:val="24"/>
          <w:szCs w:val="24"/>
        </w:rPr>
        <w:t xml:space="preserve"> </w:t>
      </w:r>
      <w:r w:rsidR="00AF37F0" w:rsidRPr="00E64FEB">
        <w:rPr>
          <w:rFonts w:ascii="Times New Roman" w:hAnsi="Times New Roman"/>
          <w:bCs/>
          <w:sz w:val="24"/>
          <w:szCs w:val="24"/>
        </w:rPr>
        <w:t>together</w:t>
      </w:r>
    </w:p>
    <w:p w14:paraId="525244FB" w14:textId="77777777" w:rsidR="00E51F98" w:rsidRDefault="00E51F98" w:rsidP="00E51F98">
      <w:pPr>
        <w:pStyle w:val="ListParagraph"/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3E4D9050" w14:textId="1E546E7C" w:rsidR="00E51F98" w:rsidRPr="00E014CC" w:rsidRDefault="00E51F98" w:rsidP="00E51F98">
      <w:pPr>
        <w:tabs>
          <w:tab w:val="left" w:pos="360"/>
        </w:tabs>
        <w:rPr>
          <w:rFonts w:ascii="Times New Roman" w:hAnsi="Times New Roman"/>
          <w:bCs/>
        </w:rPr>
      </w:pPr>
      <w:r>
        <w:rPr>
          <w:rFonts w:ascii="Times New Roman" w:hAnsi="Times New Roman"/>
          <w:b/>
        </w:rPr>
        <w:t>5</w:t>
      </w:r>
      <w:r w:rsidRPr="00E014CC">
        <w:rPr>
          <w:rFonts w:ascii="Times New Roman" w:hAnsi="Times New Roman"/>
          <w:b/>
        </w:rPr>
        <w:t>. WRITING AND MECHANICS</w:t>
      </w:r>
    </w:p>
    <w:p w14:paraId="40A61179" w14:textId="77777777" w:rsidR="00E51F98" w:rsidRPr="00E014CC" w:rsidRDefault="00E51F98" w:rsidP="00E51F98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Times New Roman 12-point font </w:t>
      </w:r>
    </w:p>
    <w:p w14:paraId="3DF92294" w14:textId="77777777" w:rsidR="00E51F98" w:rsidRPr="00E014CC" w:rsidRDefault="00E51F98" w:rsidP="00E51F98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Left-justified margin </w:t>
      </w:r>
    </w:p>
    <w:p w14:paraId="19B05685" w14:textId="77777777" w:rsidR="00E51F98" w:rsidRPr="00E014CC" w:rsidRDefault="00E51F98" w:rsidP="00E51F98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Case Number(s) and page number in the footer of every page </w:t>
      </w:r>
    </w:p>
    <w:p w14:paraId="1CF3DC20" w14:textId="77777777" w:rsidR="00E51F98" w:rsidRPr="00E014CC" w:rsidRDefault="00E51F98" w:rsidP="00E51F98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Double spaced between headings and paragraphs </w:t>
      </w:r>
    </w:p>
    <w:p w14:paraId="525066C1" w14:textId="77777777" w:rsidR="00E51F98" w:rsidRPr="00E014CC" w:rsidRDefault="00E51F98" w:rsidP="00E51F98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Use upper and lowercase throughout, except for section headings which are all upper case </w:t>
      </w:r>
    </w:p>
    <w:p w14:paraId="7182DD9E" w14:textId="77777777" w:rsidR="00E51F98" w:rsidRPr="00E014CC" w:rsidRDefault="00E51F98" w:rsidP="00E51F98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Use third person when referring to what the CASA/GAL observed or asked - "CASA/GAL observed . . ." or "It is CASA/GAL's understanding that . . ." </w:t>
      </w:r>
    </w:p>
    <w:p w14:paraId="447CD8A1" w14:textId="77777777" w:rsidR="00E51F98" w:rsidRPr="00E014CC" w:rsidRDefault="00E51F98" w:rsidP="00E51F98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Used full date in the body of the report</w:t>
      </w:r>
      <w:r>
        <w:rPr>
          <w:rFonts w:ascii="Times New Roman" w:hAnsi="Times New Roman"/>
          <w:bCs/>
          <w:sz w:val="24"/>
          <w:szCs w:val="24"/>
        </w:rPr>
        <w:t xml:space="preserve">; </w:t>
      </w:r>
      <w:r w:rsidRPr="00E014CC">
        <w:rPr>
          <w:rFonts w:ascii="Times New Roman" w:hAnsi="Times New Roman"/>
          <w:sz w:val="24"/>
          <w:szCs w:val="24"/>
        </w:rPr>
        <w:t>February 2, 2018</w:t>
      </w:r>
      <w:r w:rsidRPr="00E014CC">
        <w:rPr>
          <w:rFonts w:ascii="Times New Roman" w:hAnsi="Times New Roman"/>
          <w:bCs/>
          <w:sz w:val="24"/>
          <w:szCs w:val="24"/>
        </w:rPr>
        <w:t xml:space="preserve"> not 02/02/2108 </w:t>
      </w:r>
    </w:p>
    <w:p w14:paraId="048F776D" w14:textId="77777777" w:rsidR="00E51F98" w:rsidRPr="00E014CC" w:rsidRDefault="00E51F98" w:rsidP="00E51F98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Avoided use of long quotes </w:t>
      </w:r>
    </w:p>
    <w:p w14:paraId="0EE54966" w14:textId="77777777" w:rsidR="00E51F98" w:rsidRPr="00E014CC" w:rsidRDefault="00E51F98" w:rsidP="00E51F98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Proofreading has been done as evidenced by </w:t>
      </w:r>
    </w:p>
    <w:p w14:paraId="0D3D7565" w14:textId="77777777" w:rsidR="00E51F98" w:rsidRPr="00FF261F" w:rsidRDefault="00E51F98" w:rsidP="00E51F98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lastRenderedPageBreak/>
        <w:t>Accurate spelling throughout with careful attention to accurate spelling of people's names</w:t>
      </w:r>
    </w:p>
    <w:p w14:paraId="09CD6508" w14:textId="77777777" w:rsidR="00E51F98" w:rsidRPr="00FF261F" w:rsidRDefault="00E51F98" w:rsidP="00E51F98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Accurate use of homophones - such as “there” and “their” and “right” and “write” </w:t>
      </w:r>
    </w:p>
    <w:p w14:paraId="27A9A65F" w14:textId="77777777" w:rsidR="00E51F98" w:rsidRPr="00FF261F" w:rsidRDefault="00E51F98" w:rsidP="00E51F98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Accurate use of capitalization</w:t>
      </w:r>
      <w:r w:rsidRPr="00FF261F">
        <w:rPr>
          <w:bCs/>
        </w:rPr>
        <w:t> </w:t>
      </w:r>
    </w:p>
    <w:p w14:paraId="32604269" w14:textId="77777777" w:rsidR="00E51F98" w:rsidRPr="00FF261F" w:rsidRDefault="00E51F98" w:rsidP="00E51F98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Accurate use of punctuation </w:t>
      </w:r>
    </w:p>
    <w:p w14:paraId="31E07CF4" w14:textId="77777777" w:rsidR="00E51F98" w:rsidRPr="00FF261F" w:rsidRDefault="00E51F98" w:rsidP="00E51F98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Accurate use of the apostrophe </w:t>
      </w:r>
    </w:p>
    <w:p w14:paraId="0C266912" w14:textId="77777777" w:rsidR="00E51F98" w:rsidRPr="00FF261F" w:rsidRDefault="00E51F98" w:rsidP="00E51F98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Accurate use of "in regard to" - not "</w:t>
      </w:r>
      <w:proofErr w:type="gramStart"/>
      <w:r w:rsidRPr="00FF261F">
        <w:rPr>
          <w:rFonts w:ascii="Times New Roman" w:hAnsi="Times New Roman"/>
          <w:bCs/>
          <w:sz w:val="24"/>
          <w:szCs w:val="24"/>
        </w:rPr>
        <w:t>in regards to</w:t>
      </w:r>
      <w:proofErr w:type="gramEnd"/>
      <w:r w:rsidRPr="00FF261F">
        <w:rPr>
          <w:rFonts w:ascii="Times New Roman" w:hAnsi="Times New Roman"/>
          <w:bCs/>
          <w:sz w:val="24"/>
          <w:szCs w:val="24"/>
        </w:rPr>
        <w:t>" </w:t>
      </w:r>
    </w:p>
    <w:p w14:paraId="38999581" w14:textId="77777777" w:rsidR="00E51F98" w:rsidRPr="00FF261F" w:rsidRDefault="00E51F98" w:rsidP="00E51F98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No missing words </w:t>
      </w:r>
    </w:p>
    <w:p w14:paraId="77095804" w14:textId="77777777" w:rsidR="00E51F98" w:rsidRPr="00FF261F" w:rsidRDefault="00E51F98" w:rsidP="00E51F98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No abbreviations (e.g., Illinois not IL) </w:t>
      </w:r>
    </w:p>
    <w:p w14:paraId="3C828FB5" w14:textId="77777777" w:rsidR="00E51F98" w:rsidRPr="00FF261F" w:rsidRDefault="00E51F98" w:rsidP="00E51F98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No contractions (e.g., did not instead of didn't) </w:t>
      </w:r>
    </w:p>
    <w:p w14:paraId="77CFEF23" w14:textId="77777777" w:rsidR="00E51F98" w:rsidRPr="00FF261F" w:rsidRDefault="00E51F98" w:rsidP="00E51F98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No use of "I" or "we" or "our" </w:t>
      </w:r>
    </w:p>
    <w:p w14:paraId="65CE8191" w14:textId="77777777" w:rsidR="00E51F98" w:rsidRPr="00E64FEB" w:rsidRDefault="00E51F98" w:rsidP="00E51F98">
      <w:pPr>
        <w:pStyle w:val="ListParagraph"/>
        <w:spacing w:after="0" w:line="240" w:lineRule="auto"/>
        <w:ind w:left="0"/>
        <w:rPr>
          <w:rFonts w:ascii="Times New Roman" w:hAnsi="Times New Roman"/>
          <w:bCs/>
          <w:sz w:val="24"/>
          <w:szCs w:val="24"/>
        </w:rPr>
      </w:pPr>
    </w:p>
    <w:sectPr w:rsidR="00E51F98" w:rsidRPr="00E64FEB" w:rsidSect="006F5E09">
      <w:footerReference w:type="default" r:id="rId10"/>
      <w:footerReference w:type="first" r:id="rId11"/>
      <w:pgSz w:w="12240" w:h="15840"/>
      <w:pgMar w:top="864" w:right="1080" w:bottom="576" w:left="108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F1BA0" w14:textId="77777777" w:rsidR="002B73DD" w:rsidRDefault="002B73DD" w:rsidP="007414B3">
      <w:r>
        <w:separator/>
      </w:r>
    </w:p>
  </w:endnote>
  <w:endnote w:type="continuationSeparator" w:id="0">
    <w:p w14:paraId="377EF8DC" w14:textId="77777777" w:rsidR="002B73DD" w:rsidRDefault="002B73DD" w:rsidP="007414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EB7D5" w14:textId="065BE53C" w:rsidR="007414B3" w:rsidRDefault="00E51F98" w:rsidP="00E51F98">
    <w:pPr>
      <w:pStyle w:val="Footer"/>
      <w:tabs>
        <w:tab w:val="clear" w:pos="4680"/>
        <w:tab w:val="clear" w:pos="9360"/>
        <w:tab w:val="center" w:pos="5040"/>
        <w:tab w:val="right" w:pos="10080"/>
      </w:tabs>
    </w:pPr>
    <w:r>
      <w:tab/>
    </w:r>
    <w:r w:rsidRPr="000703BE">
      <w:rPr>
        <w:noProof/>
      </w:rPr>
      <w:pict w14:anchorId="1EF04BE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i1025" type="#_x0000_t75" alt="A picture containing text, clipart&#10;&#10;Description automatically generated" style="width:97.8pt;height:57.6pt;visibility:visible;mso-wrap-style:square">
          <v:imagedata r:id="rId1" o:title="A picture containing text, clipart&#10;&#10;Description automatically generated"/>
        </v:shape>
      </w:pic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60928" w14:textId="77777777" w:rsidR="00835E2D" w:rsidRPr="00835E2D" w:rsidRDefault="00835E2D" w:rsidP="0028238D">
    <w:pPr>
      <w:pStyle w:val="NoSpacing"/>
      <w:jc w:val="center"/>
      <w:rPr>
        <w:rFonts w:ascii="Times New Roman" w:hAnsi="Times New Roman"/>
      </w:rPr>
    </w:pPr>
    <w:r>
      <w:rPr>
        <w:rFonts w:ascii="Times New Roman" w:hAnsi="Times New Roman"/>
      </w:rPr>
      <w:t xml:space="preserve">Case No./Nos. </w:t>
    </w:r>
  </w:p>
  <w:p w14:paraId="273A1907" w14:textId="77777777" w:rsidR="0028238D" w:rsidRDefault="0028238D" w:rsidP="0028238D">
    <w:pPr>
      <w:pStyle w:val="NoSpacing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B40E7">
      <w:rPr>
        <w:noProof/>
      </w:rPr>
      <w:t>1</w:t>
    </w:r>
    <w:r>
      <w:rPr>
        <w:noProof/>
      </w:rPr>
      <w:fldChar w:fldCharType="end"/>
    </w:r>
  </w:p>
  <w:p w14:paraId="7ADEDEAE" w14:textId="77777777" w:rsidR="0028238D" w:rsidRDefault="002823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D3B21" w14:textId="77777777" w:rsidR="002B73DD" w:rsidRDefault="002B73DD" w:rsidP="007414B3">
      <w:r>
        <w:separator/>
      </w:r>
    </w:p>
  </w:footnote>
  <w:footnote w:type="continuationSeparator" w:id="0">
    <w:p w14:paraId="585B4100" w14:textId="77777777" w:rsidR="002B73DD" w:rsidRDefault="002B73DD" w:rsidP="007414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351E6"/>
    <w:multiLevelType w:val="hybridMultilevel"/>
    <w:tmpl w:val="D130B3A2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CD2805"/>
    <w:multiLevelType w:val="hybridMultilevel"/>
    <w:tmpl w:val="B7BC5B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154711"/>
    <w:multiLevelType w:val="hybridMultilevel"/>
    <w:tmpl w:val="30BAC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94E74"/>
    <w:multiLevelType w:val="hybridMultilevel"/>
    <w:tmpl w:val="EB0A62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315D52"/>
    <w:multiLevelType w:val="hybridMultilevel"/>
    <w:tmpl w:val="4066E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6D6233"/>
    <w:multiLevelType w:val="hybridMultilevel"/>
    <w:tmpl w:val="F170DF50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6C2938"/>
    <w:multiLevelType w:val="hybridMultilevel"/>
    <w:tmpl w:val="D2A82C42"/>
    <w:lvl w:ilvl="0" w:tplc="FFFFFFFF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CCB1C02"/>
    <w:multiLevelType w:val="hybridMultilevel"/>
    <w:tmpl w:val="90C2E330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DEB4D2C"/>
    <w:multiLevelType w:val="hybridMultilevel"/>
    <w:tmpl w:val="974AA2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4C39AB"/>
    <w:multiLevelType w:val="hybridMultilevel"/>
    <w:tmpl w:val="95882EB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12A53A2"/>
    <w:multiLevelType w:val="hybridMultilevel"/>
    <w:tmpl w:val="4F7CAD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307614E"/>
    <w:multiLevelType w:val="hybridMultilevel"/>
    <w:tmpl w:val="5D6A452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6B50106"/>
    <w:multiLevelType w:val="hybridMultilevel"/>
    <w:tmpl w:val="29528BE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9257ABE"/>
    <w:multiLevelType w:val="hybridMultilevel"/>
    <w:tmpl w:val="FB964F0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E0444E4"/>
    <w:multiLevelType w:val="hybridMultilevel"/>
    <w:tmpl w:val="34365EAA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FC86553"/>
    <w:multiLevelType w:val="hybridMultilevel"/>
    <w:tmpl w:val="F0F22A82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8D4E4C"/>
    <w:multiLevelType w:val="hybridMultilevel"/>
    <w:tmpl w:val="E1E48F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B43571"/>
    <w:multiLevelType w:val="hybridMultilevel"/>
    <w:tmpl w:val="EB863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DC751A"/>
    <w:multiLevelType w:val="hybridMultilevel"/>
    <w:tmpl w:val="710EB26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BFE4A7A"/>
    <w:multiLevelType w:val="hybridMultilevel"/>
    <w:tmpl w:val="D0562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C8028F"/>
    <w:multiLevelType w:val="hybridMultilevel"/>
    <w:tmpl w:val="D99CF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8818E9"/>
    <w:multiLevelType w:val="hybridMultilevel"/>
    <w:tmpl w:val="AFEEB5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2FE4941"/>
    <w:multiLevelType w:val="hybridMultilevel"/>
    <w:tmpl w:val="F8DEDD56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4F645CB"/>
    <w:multiLevelType w:val="hybridMultilevel"/>
    <w:tmpl w:val="999444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6626E10"/>
    <w:multiLevelType w:val="hybridMultilevel"/>
    <w:tmpl w:val="CFBCE686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7AA73F3"/>
    <w:multiLevelType w:val="hybridMultilevel"/>
    <w:tmpl w:val="084CBEDE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F192EC3"/>
    <w:multiLevelType w:val="hybridMultilevel"/>
    <w:tmpl w:val="396C36C4"/>
    <w:lvl w:ilvl="0" w:tplc="8E62F00C">
      <w:start w:val="113"/>
      <w:numFmt w:val="bullet"/>
      <w:lvlText w:val=""/>
      <w:lvlJc w:val="left"/>
      <w:rPr>
        <w:rFonts w:ascii="Wingdings" w:eastAsia="Calibri" w:hAnsi="Wingdings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4"/>
  </w:num>
  <w:num w:numId="3">
    <w:abstractNumId w:val="19"/>
  </w:num>
  <w:num w:numId="4">
    <w:abstractNumId w:val="20"/>
  </w:num>
  <w:num w:numId="5">
    <w:abstractNumId w:val="8"/>
  </w:num>
  <w:num w:numId="6">
    <w:abstractNumId w:val="2"/>
  </w:num>
  <w:num w:numId="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</w:num>
  <w:num w:numId="9">
    <w:abstractNumId w:val="6"/>
  </w:num>
  <w:num w:numId="10">
    <w:abstractNumId w:val="24"/>
  </w:num>
  <w:num w:numId="11">
    <w:abstractNumId w:val="9"/>
  </w:num>
  <w:num w:numId="12">
    <w:abstractNumId w:val="16"/>
  </w:num>
  <w:num w:numId="13">
    <w:abstractNumId w:val="3"/>
  </w:num>
  <w:num w:numId="14">
    <w:abstractNumId w:val="10"/>
  </w:num>
  <w:num w:numId="15">
    <w:abstractNumId w:val="13"/>
  </w:num>
  <w:num w:numId="16">
    <w:abstractNumId w:val="1"/>
  </w:num>
  <w:num w:numId="17">
    <w:abstractNumId w:val="5"/>
  </w:num>
  <w:num w:numId="18">
    <w:abstractNumId w:val="0"/>
  </w:num>
  <w:num w:numId="19">
    <w:abstractNumId w:val="15"/>
  </w:num>
  <w:num w:numId="20">
    <w:abstractNumId w:val="7"/>
  </w:num>
  <w:num w:numId="21">
    <w:abstractNumId w:val="25"/>
  </w:num>
  <w:num w:numId="22">
    <w:abstractNumId w:val="12"/>
  </w:num>
  <w:num w:numId="23">
    <w:abstractNumId w:val="11"/>
  </w:num>
  <w:num w:numId="24">
    <w:abstractNumId w:val="18"/>
  </w:num>
  <w:num w:numId="25">
    <w:abstractNumId w:val="23"/>
  </w:num>
  <w:num w:numId="26">
    <w:abstractNumId w:val="22"/>
  </w:num>
  <w:num w:numId="27">
    <w:abstractNumId w:val="21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3NDUyNTWyMDc1MzFU0lEKTi0uzszPAykwrAUAuhBKCiwAAAA="/>
  </w:docVars>
  <w:rsids>
    <w:rsidRoot w:val="00BC5F33"/>
    <w:rsid w:val="00005A7B"/>
    <w:rsid w:val="00005AD9"/>
    <w:rsid w:val="00007DB6"/>
    <w:rsid w:val="000116C1"/>
    <w:rsid w:val="00017D3B"/>
    <w:rsid w:val="00040577"/>
    <w:rsid w:val="00047EF9"/>
    <w:rsid w:val="00054A7D"/>
    <w:rsid w:val="000621B9"/>
    <w:rsid w:val="000913DC"/>
    <w:rsid w:val="00096A2E"/>
    <w:rsid w:val="000A1520"/>
    <w:rsid w:val="000A34D1"/>
    <w:rsid w:val="000B03BB"/>
    <w:rsid w:val="000B20E2"/>
    <w:rsid w:val="000B3937"/>
    <w:rsid w:val="000C274B"/>
    <w:rsid w:val="000C3372"/>
    <w:rsid w:val="000C4C34"/>
    <w:rsid w:val="000C5835"/>
    <w:rsid w:val="000C6929"/>
    <w:rsid w:val="000F1886"/>
    <w:rsid w:val="001077E0"/>
    <w:rsid w:val="00107CDD"/>
    <w:rsid w:val="0011075F"/>
    <w:rsid w:val="00113178"/>
    <w:rsid w:val="001133EB"/>
    <w:rsid w:val="00114986"/>
    <w:rsid w:val="001163E9"/>
    <w:rsid w:val="0014450F"/>
    <w:rsid w:val="00146ECA"/>
    <w:rsid w:val="001541F1"/>
    <w:rsid w:val="00161E85"/>
    <w:rsid w:val="00164B0C"/>
    <w:rsid w:val="001657D9"/>
    <w:rsid w:val="00165C29"/>
    <w:rsid w:val="00176450"/>
    <w:rsid w:val="00177BF0"/>
    <w:rsid w:val="00187D7E"/>
    <w:rsid w:val="00192C7F"/>
    <w:rsid w:val="0019377E"/>
    <w:rsid w:val="00195910"/>
    <w:rsid w:val="001A02AF"/>
    <w:rsid w:val="001A14A5"/>
    <w:rsid w:val="001C30DD"/>
    <w:rsid w:val="001C3EDE"/>
    <w:rsid w:val="001D3408"/>
    <w:rsid w:val="001D3778"/>
    <w:rsid w:val="001F19C9"/>
    <w:rsid w:val="001F5BFB"/>
    <w:rsid w:val="00202263"/>
    <w:rsid w:val="00216923"/>
    <w:rsid w:val="0021792C"/>
    <w:rsid w:val="00226EB6"/>
    <w:rsid w:val="0024353A"/>
    <w:rsid w:val="00253DD9"/>
    <w:rsid w:val="0026031D"/>
    <w:rsid w:val="00267A88"/>
    <w:rsid w:val="002778A1"/>
    <w:rsid w:val="0028238D"/>
    <w:rsid w:val="00284314"/>
    <w:rsid w:val="002908F0"/>
    <w:rsid w:val="002947A3"/>
    <w:rsid w:val="00294D5B"/>
    <w:rsid w:val="002A708E"/>
    <w:rsid w:val="002B73DD"/>
    <w:rsid w:val="002D280B"/>
    <w:rsid w:val="002E5521"/>
    <w:rsid w:val="002E5753"/>
    <w:rsid w:val="002F04B6"/>
    <w:rsid w:val="002F40DC"/>
    <w:rsid w:val="002F7A6D"/>
    <w:rsid w:val="0031534E"/>
    <w:rsid w:val="00315D61"/>
    <w:rsid w:val="00326070"/>
    <w:rsid w:val="00326741"/>
    <w:rsid w:val="00331D48"/>
    <w:rsid w:val="00345ED0"/>
    <w:rsid w:val="00353B9D"/>
    <w:rsid w:val="00357233"/>
    <w:rsid w:val="00366870"/>
    <w:rsid w:val="0037479E"/>
    <w:rsid w:val="00376E26"/>
    <w:rsid w:val="003800F4"/>
    <w:rsid w:val="00390D2B"/>
    <w:rsid w:val="0039612A"/>
    <w:rsid w:val="003A2983"/>
    <w:rsid w:val="003B08A8"/>
    <w:rsid w:val="003B1728"/>
    <w:rsid w:val="003B2CBA"/>
    <w:rsid w:val="003C5BFB"/>
    <w:rsid w:val="003D1F27"/>
    <w:rsid w:val="003D4160"/>
    <w:rsid w:val="003D5572"/>
    <w:rsid w:val="003E63D8"/>
    <w:rsid w:val="003F7B30"/>
    <w:rsid w:val="00410793"/>
    <w:rsid w:val="00421598"/>
    <w:rsid w:val="00422AF4"/>
    <w:rsid w:val="00424081"/>
    <w:rsid w:val="00426705"/>
    <w:rsid w:val="004320C2"/>
    <w:rsid w:val="0044685F"/>
    <w:rsid w:val="00454237"/>
    <w:rsid w:val="00460C97"/>
    <w:rsid w:val="004612C4"/>
    <w:rsid w:val="0046156F"/>
    <w:rsid w:val="00470448"/>
    <w:rsid w:val="004712D4"/>
    <w:rsid w:val="004761DF"/>
    <w:rsid w:val="004813A0"/>
    <w:rsid w:val="004831A1"/>
    <w:rsid w:val="00487F8F"/>
    <w:rsid w:val="004930D1"/>
    <w:rsid w:val="004A6604"/>
    <w:rsid w:val="004B0C21"/>
    <w:rsid w:val="004B2206"/>
    <w:rsid w:val="004B32F9"/>
    <w:rsid w:val="004C3F36"/>
    <w:rsid w:val="004C4749"/>
    <w:rsid w:val="004D2AB6"/>
    <w:rsid w:val="004E088C"/>
    <w:rsid w:val="004F67A5"/>
    <w:rsid w:val="005077C3"/>
    <w:rsid w:val="0051769B"/>
    <w:rsid w:val="005228DF"/>
    <w:rsid w:val="00530A50"/>
    <w:rsid w:val="0053261A"/>
    <w:rsid w:val="00544162"/>
    <w:rsid w:val="00544B99"/>
    <w:rsid w:val="00550D81"/>
    <w:rsid w:val="00551E06"/>
    <w:rsid w:val="005706E1"/>
    <w:rsid w:val="00580250"/>
    <w:rsid w:val="00581E13"/>
    <w:rsid w:val="005847B7"/>
    <w:rsid w:val="0058595A"/>
    <w:rsid w:val="005901D4"/>
    <w:rsid w:val="005941A0"/>
    <w:rsid w:val="005974CD"/>
    <w:rsid w:val="005A0214"/>
    <w:rsid w:val="005A65D8"/>
    <w:rsid w:val="005A6A04"/>
    <w:rsid w:val="005A7786"/>
    <w:rsid w:val="005B59F1"/>
    <w:rsid w:val="005C3AE4"/>
    <w:rsid w:val="005C7834"/>
    <w:rsid w:val="005D5DA1"/>
    <w:rsid w:val="005D79A7"/>
    <w:rsid w:val="005E7228"/>
    <w:rsid w:val="005E757E"/>
    <w:rsid w:val="005F17DB"/>
    <w:rsid w:val="005F2ED8"/>
    <w:rsid w:val="005F586F"/>
    <w:rsid w:val="00603E00"/>
    <w:rsid w:val="00607773"/>
    <w:rsid w:val="00612EC0"/>
    <w:rsid w:val="00613314"/>
    <w:rsid w:val="006160C4"/>
    <w:rsid w:val="00621F75"/>
    <w:rsid w:val="006254E7"/>
    <w:rsid w:val="00627AA8"/>
    <w:rsid w:val="00636473"/>
    <w:rsid w:val="00637C1C"/>
    <w:rsid w:val="006635CB"/>
    <w:rsid w:val="006753B0"/>
    <w:rsid w:val="006A0F39"/>
    <w:rsid w:val="006A2431"/>
    <w:rsid w:val="006B1947"/>
    <w:rsid w:val="006B1D4B"/>
    <w:rsid w:val="006B3791"/>
    <w:rsid w:val="006B3848"/>
    <w:rsid w:val="006C1B07"/>
    <w:rsid w:val="006D01C3"/>
    <w:rsid w:val="006D1F06"/>
    <w:rsid w:val="006D6648"/>
    <w:rsid w:val="006E565D"/>
    <w:rsid w:val="006E6929"/>
    <w:rsid w:val="006F5E09"/>
    <w:rsid w:val="0070176B"/>
    <w:rsid w:val="00712357"/>
    <w:rsid w:val="0071638E"/>
    <w:rsid w:val="0071687E"/>
    <w:rsid w:val="00720243"/>
    <w:rsid w:val="00721FB2"/>
    <w:rsid w:val="00724720"/>
    <w:rsid w:val="00736BB4"/>
    <w:rsid w:val="007414B3"/>
    <w:rsid w:val="00743BE7"/>
    <w:rsid w:val="00751740"/>
    <w:rsid w:val="00757537"/>
    <w:rsid w:val="007613DF"/>
    <w:rsid w:val="00781FEC"/>
    <w:rsid w:val="007A5D90"/>
    <w:rsid w:val="007B40E7"/>
    <w:rsid w:val="007B5455"/>
    <w:rsid w:val="007C1F9D"/>
    <w:rsid w:val="007C7595"/>
    <w:rsid w:val="007D08AA"/>
    <w:rsid w:val="007D735A"/>
    <w:rsid w:val="007E50F0"/>
    <w:rsid w:val="007E6205"/>
    <w:rsid w:val="00806C7E"/>
    <w:rsid w:val="0080774C"/>
    <w:rsid w:val="00810DAF"/>
    <w:rsid w:val="0081178D"/>
    <w:rsid w:val="00814F42"/>
    <w:rsid w:val="00815B74"/>
    <w:rsid w:val="008338F2"/>
    <w:rsid w:val="00835E2D"/>
    <w:rsid w:val="00836A25"/>
    <w:rsid w:val="008444A2"/>
    <w:rsid w:val="008566A5"/>
    <w:rsid w:val="00857042"/>
    <w:rsid w:val="00873703"/>
    <w:rsid w:val="00875385"/>
    <w:rsid w:val="008754FC"/>
    <w:rsid w:val="008865F5"/>
    <w:rsid w:val="0089089B"/>
    <w:rsid w:val="008A1472"/>
    <w:rsid w:val="008A27DC"/>
    <w:rsid w:val="008B2F9B"/>
    <w:rsid w:val="008B4C8C"/>
    <w:rsid w:val="008B54C3"/>
    <w:rsid w:val="008B7533"/>
    <w:rsid w:val="008C0C71"/>
    <w:rsid w:val="008C1FFB"/>
    <w:rsid w:val="008F531A"/>
    <w:rsid w:val="00905BAC"/>
    <w:rsid w:val="00905D19"/>
    <w:rsid w:val="009159CC"/>
    <w:rsid w:val="00924996"/>
    <w:rsid w:val="009326DE"/>
    <w:rsid w:val="009371C9"/>
    <w:rsid w:val="00943308"/>
    <w:rsid w:val="00956A17"/>
    <w:rsid w:val="00965DF8"/>
    <w:rsid w:val="00967E25"/>
    <w:rsid w:val="009851B7"/>
    <w:rsid w:val="00990C0B"/>
    <w:rsid w:val="009A65BD"/>
    <w:rsid w:val="009B517E"/>
    <w:rsid w:val="009D524F"/>
    <w:rsid w:val="009D7EA9"/>
    <w:rsid w:val="009F0958"/>
    <w:rsid w:val="00A04970"/>
    <w:rsid w:val="00A0506D"/>
    <w:rsid w:val="00A10AF7"/>
    <w:rsid w:val="00A11A1B"/>
    <w:rsid w:val="00A129D1"/>
    <w:rsid w:val="00A33EA7"/>
    <w:rsid w:val="00A36FE2"/>
    <w:rsid w:val="00A417D6"/>
    <w:rsid w:val="00A433A8"/>
    <w:rsid w:val="00A52E2A"/>
    <w:rsid w:val="00A67DAF"/>
    <w:rsid w:val="00A749C4"/>
    <w:rsid w:val="00A7703A"/>
    <w:rsid w:val="00A801C8"/>
    <w:rsid w:val="00A826EC"/>
    <w:rsid w:val="00A92CFD"/>
    <w:rsid w:val="00AA4600"/>
    <w:rsid w:val="00AC6F0D"/>
    <w:rsid w:val="00AF2079"/>
    <w:rsid w:val="00AF37F0"/>
    <w:rsid w:val="00B050B6"/>
    <w:rsid w:val="00B139AD"/>
    <w:rsid w:val="00B4050A"/>
    <w:rsid w:val="00B42D42"/>
    <w:rsid w:val="00B44B3F"/>
    <w:rsid w:val="00B67615"/>
    <w:rsid w:val="00B80D1B"/>
    <w:rsid w:val="00B9159C"/>
    <w:rsid w:val="00BA25A3"/>
    <w:rsid w:val="00BA6E77"/>
    <w:rsid w:val="00BC5F33"/>
    <w:rsid w:val="00BD0FE4"/>
    <w:rsid w:val="00BD2AE9"/>
    <w:rsid w:val="00BD783C"/>
    <w:rsid w:val="00BE2449"/>
    <w:rsid w:val="00BE615D"/>
    <w:rsid w:val="00BF3A61"/>
    <w:rsid w:val="00BF7A96"/>
    <w:rsid w:val="00C05DD1"/>
    <w:rsid w:val="00C069C7"/>
    <w:rsid w:val="00C07DAB"/>
    <w:rsid w:val="00C1024D"/>
    <w:rsid w:val="00C14DC0"/>
    <w:rsid w:val="00C22C24"/>
    <w:rsid w:val="00C27540"/>
    <w:rsid w:val="00C31090"/>
    <w:rsid w:val="00C42142"/>
    <w:rsid w:val="00C43510"/>
    <w:rsid w:val="00C4493C"/>
    <w:rsid w:val="00C477ED"/>
    <w:rsid w:val="00C53B91"/>
    <w:rsid w:val="00C541B1"/>
    <w:rsid w:val="00C5558C"/>
    <w:rsid w:val="00C56CA3"/>
    <w:rsid w:val="00C7482F"/>
    <w:rsid w:val="00C74877"/>
    <w:rsid w:val="00C76EB1"/>
    <w:rsid w:val="00C90965"/>
    <w:rsid w:val="00C921C3"/>
    <w:rsid w:val="00C924E3"/>
    <w:rsid w:val="00CA2BD8"/>
    <w:rsid w:val="00CC4EA9"/>
    <w:rsid w:val="00CD6972"/>
    <w:rsid w:val="00D00E11"/>
    <w:rsid w:val="00D04C0B"/>
    <w:rsid w:val="00D07C96"/>
    <w:rsid w:val="00D2629B"/>
    <w:rsid w:val="00D412CE"/>
    <w:rsid w:val="00D45A85"/>
    <w:rsid w:val="00D5360F"/>
    <w:rsid w:val="00D53A54"/>
    <w:rsid w:val="00D544D1"/>
    <w:rsid w:val="00D62507"/>
    <w:rsid w:val="00D73B22"/>
    <w:rsid w:val="00DA1CCF"/>
    <w:rsid w:val="00DA421D"/>
    <w:rsid w:val="00DA6D2A"/>
    <w:rsid w:val="00DA70DE"/>
    <w:rsid w:val="00DB57D6"/>
    <w:rsid w:val="00DB613C"/>
    <w:rsid w:val="00DD25CC"/>
    <w:rsid w:val="00DD572E"/>
    <w:rsid w:val="00DD7F45"/>
    <w:rsid w:val="00DE3EB1"/>
    <w:rsid w:val="00DE6705"/>
    <w:rsid w:val="00E02DDB"/>
    <w:rsid w:val="00E050DB"/>
    <w:rsid w:val="00E17F25"/>
    <w:rsid w:val="00E219B3"/>
    <w:rsid w:val="00E31F59"/>
    <w:rsid w:val="00E36829"/>
    <w:rsid w:val="00E46208"/>
    <w:rsid w:val="00E51F98"/>
    <w:rsid w:val="00E64FEB"/>
    <w:rsid w:val="00E6609E"/>
    <w:rsid w:val="00E718E4"/>
    <w:rsid w:val="00E74218"/>
    <w:rsid w:val="00E77B8D"/>
    <w:rsid w:val="00E85BEA"/>
    <w:rsid w:val="00E8683D"/>
    <w:rsid w:val="00EA36B7"/>
    <w:rsid w:val="00EA633B"/>
    <w:rsid w:val="00EA7CDD"/>
    <w:rsid w:val="00EB6CC8"/>
    <w:rsid w:val="00EE1085"/>
    <w:rsid w:val="00EE6296"/>
    <w:rsid w:val="00F00403"/>
    <w:rsid w:val="00F01013"/>
    <w:rsid w:val="00F14F82"/>
    <w:rsid w:val="00F27176"/>
    <w:rsid w:val="00F2778B"/>
    <w:rsid w:val="00F3194E"/>
    <w:rsid w:val="00F31B96"/>
    <w:rsid w:val="00F3380F"/>
    <w:rsid w:val="00F50E04"/>
    <w:rsid w:val="00F63673"/>
    <w:rsid w:val="00F643F4"/>
    <w:rsid w:val="00F65948"/>
    <w:rsid w:val="00F65AEE"/>
    <w:rsid w:val="00F66B1D"/>
    <w:rsid w:val="00F77BE0"/>
    <w:rsid w:val="00F81E4B"/>
    <w:rsid w:val="00F9695D"/>
    <w:rsid w:val="00F97134"/>
    <w:rsid w:val="00FA4502"/>
    <w:rsid w:val="00FA4C96"/>
    <w:rsid w:val="00FB5C10"/>
    <w:rsid w:val="00FC1FF0"/>
    <w:rsid w:val="00FE026E"/>
    <w:rsid w:val="00FE7065"/>
    <w:rsid w:val="00FF3F49"/>
    <w:rsid w:val="06EFF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682B6B"/>
  <w15:chartTrackingRefBased/>
  <w15:docId w15:val="{ECA00545-5213-473B-8E01-0BCCF6B29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4813A0"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link w:val="HeaderChar"/>
    <w:uiPriority w:val="99"/>
    <w:unhideWhenUsed/>
    <w:rsid w:val="007414B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414B3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14B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414B3"/>
    <w:rPr>
      <w:rFonts w:ascii="Arial" w:hAnsi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4B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414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A6A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8238D"/>
    <w:rPr>
      <w:rFonts w:ascii="Arial" w:hAnsi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7F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9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6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fa6a563-732f-4d9f-8f61-df3d605ed1f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3DE493CECE394BB58FDE2376861EEC" ma:contentTypeVersion="14" ma:contentTypeDescription="Create a new document." ma:contentTypeScope="" ma:versionID="17b48280e2a0fb5447f56df19f389ca3">
  <xsd:schema xmlns:xsd="http://www.w3.org/2001/XMLSchema" xmlns:xs="http://www.w3.org/2001/XMLSchema" xmlns:p="http://schemas.microsoft.com/office/2006/metadata/properties" xmlns:ns2="5fa6a563-732f-4d9f-8f61-df3d605ed1fc" xmlns:ns3="5cba9d7d-0172-4801-b903-a31e03408d77" targetNamespace="http://schemas.microsoft.com/office/2006/metadata/properties" ma:root="true" ma:fieldsID="f905c8d124c02370e3485c6b0c6a8a48" ns2:_="" ns3:_="">
    <xsd:import namespace="5fa6a563-732f-4d9f-8f61-df3d605ed1fc"/>
    <xsd:import namespace="5cba9d7d-0172-4801-b903-a31e03408d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6a563-732f-4d9f-8f61-df3d605ed1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ba9d7d-0172-4801-b903-a31e03408d7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1108AF-636F-4137-89DE-9CD23E6E3748}">
  <ds:schemaRefs>
    <ds:schemaRef ds:uri="http://schemas.microsoft.com/office/2006/metadata/properties"/>
    <ds:schemaRef ds:uri="http://schemas.microsoft.com/office/infopath/2007/PartnerControls"/>
    <ds:schemaRef ds:uri="5fa6a563-732f-4d9f-8f61-df3d605ed1fc"/>
  </ds:schemaRefs>
</ds:datastoreItem>
</file>

<file path=customXml/itemProps2.xml><?xml version="1.0" encoding="utf-8"?>
<ds:datastoreItem xmlns:ds="http://schemas.openxmlformats.org/officeDocument/2006/customXml" ds:itemID="{602EFD08-A518-4F02-8B53-2C65BA3854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CD6DB0-4312-4FFB-85C7-08774399A0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a6a563-732f-4d9f-8f61-df3d605ed1fc"/>
    <ds:schemaRef ds:uri="5cba9d7d-0172-4801-b903-a31e03408d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6</Words>
  <Characters>4258</Characters>
  <Application>Microsoft Office Word</Application>
  <DocSecurity>4</DocSecurity>
  <Lines>35</Lines>
  <Paragraphs>9</Paragraphs>
  <ScaleCrop>false</ScaleCrop>
  <Company>CASA</Company>
  <LinksUpToDate>false</LinksUpToDate>
  <CharactersWithSpaces>4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A/GAL REPORT TO COURT</dc:title>
  <dc:subject/>
  <dc:creator>barbaraw</dc:creator>
  <cp:keywords/>
  <cp:lastModifiedBy>Sandie Cross</cp:lastModifiedBy>
  <cp:revision>2</cp:revision>
  <cp:lastPrinted>2020-02-21T22:55:00Z</cp:lastPrinted>
  <dcterms:created xsi:type="dcterms:W3CDTF">2022-02-23T18:52:00Z</dcterms:created>
  <dcterms:modified xsi:type="dcterms:W3CDTF">2022-02-23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3DE493CECE394BB58FDE2376861EEC</vt:lpwstr>
  </property>
</Properties>
</file>